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1631" w:rsidRDefault="00F21631" w:rsidP="00FE40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chigan City Area Schools</w:t>
      </w:r>
    </w:p>
    <w:p w:rsidR="00B86CE3" w:rsidRDefault="00E70EB0" w:rsidP="00FE40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EHAVIOR CONTRACT</w:t>
      </w:r>
    </w:p>
    <w:p w:rsidR="00E70EB0" w:rsidRDefault="00E70EB0" w:rsidP="00317F46">
      <w:pPr>
        <w:rPr>
          <w:b/>
          <w:sz w:val="28"/>
          <w:szCs w:val="28"/>
        </w:rPr>
      </w:pPr>
      <w:bookmarkStart w:id="0" w:name="_GoBack"/>
      <w:bookmarkEnd w:id="0"/>
    </w:p>
    <w:p w:rsidR="00317F46" w:rsidRPr="00FE405C" w:rsidRDefault="00317F46" w:rsidP="00317F46">
      <w:pPr>
        <w:rPr>
          <w:sz w:val="24"/>
          <w:szCs w:val="24"/>
        </w:rPr>
      </w:pPr>
      <w:r w:rsidRPr="00FE405C">
        <w:rPr>
          <w:sz w:val="24"/>
          <w:szCs w:val="24"/>
        </w:rPr>
        <w:t>Student</w:t>
      </w:r>
      <w:r w:rsidR="00F21631" w:rsidRPr="00FE405C">
        <w:rPr>
          <w:sz w:val="24"/>
          <w:szCs w:val="24"/>
        </w:rPr>
        <w:t>: _</w:t>
      </w:r>
      <w:r w:rsidR="00F21631">
        <w:rPr>
          <w:sz w:val="24"/>
          <w:szCs w:val="24"/>
        </w:rPr>
        <w:t>______________________Date:__/__/__</w:t>
      </w:r>
      <w:r w:rsidRPr="00FE405C">
        <w:rPr>
          <w:sz w:val="24"/>
          <w:szCs w:val="24"/>
        </w:rPr>
        <w:t>Grade:____</w:t>
      </w:r>
      <w:r w:rsidRPr="00FE405C">
        <w:rPr>
          <w:sz w:val="24"/>
          <w:szCs w:val="24"/>
        </w:rPr>
        <w:tab/>
      </w:r>
      <w:r w:rsidR="00F21631">
        <w:rPr>
          <w:sz w:val="24"/>
          <w:szCs w:val="24"/>
        </w:rPr>
        <w:t>School</w:t>
      </w:r>
      <w:r w:rsidR="00F21631" w:rsidRPr="00FE405C">
        <w:rPr>
          <w:sz w:val="24"/>
          <w:szCs w:val="24"/>
        </w:rPr>
        <w:t>: _</w:t>
      </w:r>
      <w:r w:rsidRPr="00FE405C">
        <w:rPr>
          <w:sz w:val="24"/>
          <w:szCs w:val="24"/>
        </w:rPr>
        <w:t>_____</w:t>
      </w:r>
      <w:r w:rsidR="00F21631">
        <w:rPr>
          <w:sz w:val="24"/>
          <w:szCs w:val="24"/>
        </w:rPr>
        <w:t>___________________</w:t>
      </w:r>
    </w:p>
    <w:p w:rsidR="00317F46" w:rsidRPr="00FE405C" w:rsidRDefault="00317F46" w:rsidP="00317F46">
      <w:pPr>
        <w:rPr>
          <w:sz w:val="24"/>
          <w:szCs w:val="24"/>
        </w:rPr>
      </w:pPr>
    </w:p>
    <w:p w:rsidR="00317F46" w:rsidRPr="00FE405C" w:rsidRDefault="00317F46" w:rsidP="00317F46">
      <w:pPr>
        <w:rPr>
          <w:sz w:val="24"/>
          <w:szCs w:val="24"/>
        </w:rPr>
      </w:pPr>
      <w:r w:rsidRPr="00FE405C">
        <w:rPr>
          <w:sz w:val="24"/>
          <w:szCs w:val="24"/>
        </w:rPr>
        <w:t>Behavior Contract written: ___/___/___</w:t>
      </w:r>
    </w:p>
    <w:p w:rsidR="00317F46" w:rsidRPr="00FE405C" w:rsidRDefault="00317F46" w:rsidP="00317F46">
      <w:pPr>
        <w:rPr>
          <w:sz w:val="24"/>
          <w:szCs w:val="24"/>
        </w:rPr>
      </w:pPr>
    </w:p>
    <w:p w:rsidR="00317F46" w:rsidRPr="00FE405C" w:rsidRDefault="00317F46" w:rsidP="00317F46">
      <w:pPr>
        <w:rPr>
          <w:sz w:val="24"/>
          <w:szCs w:val="24"/>
        </w:rPr>
      </w:pPr>
      <w:r w:rsidRPr="00FE405C">
        <w:rPr>
          <w:sz w:val="24"/>
          <w:szCs w:val="24"/>
        </w:rPr>
        <w:t xml:space="preserve">Behavior Contract reviewed:  ___/___/___, </w:t>
      </w:r>
      <w:r w:rsidRPr="00FE405C">
        <w:rPr>
          <w:sz w:val="24"/>
          <w:szCs w:val="24"/>
        </w:rPr>
        <w:tab/>
        <w:t>___/___/___</w:t>
      </w:r>
      <w:r w:rsidR="00F21631" w:rsidRPr="00FE405C">
        <w:rPr>
          <w:sz w:val="24"/>
          <w:szCs w:val="24"/>
        </w:rPr>
        <w:t>, _</w:t>
      </w:r>
      <w:r w:rsidRPr="00FE405C">
        <w:rPr>
          <w:sz w:val="24"/>
          <w:szCs w:val="24"/>
        </w:rPr>
        <w:t>__/___/___, __/___/___</w:t>
      </w:r>
    </w:p>
    <w:p w:rsidR="00317F46" w:rsidRDefault="00317F46" w:rsidP="00317F46">
      <w:pPr>
        <w:rPr>
          <w:sz w:val="28"/>
          <w:szCs w:val="28"/>
        </w:rPr>
      </w:pPr>
    </w:p>
    <w:p w:rsidR="00317F46" w:rsidRDefault="00317F46" w:rsidP="00317F46">
      <w:pPr>
        <w:rPr>
          <w:b/>
          <w:sz w:val="24"/>
          <w:szCs w:val="24"/>
        </w:rPr>
      </w:pPr>
      <w:r w:rsidRPr="00317F46">
        <w:rPr>
          <w:b/>
          <w:sz w:val="24"/>
          <w:szCs w:val="24"/>
        </w:rPr>
        <w:t>Review Fact Finding Worksheets: Identifying Environmental Factors and Functional Factors</w:t>
      </w:r>
    </w:p>
    <w:p w:rsidR="00317F46" w:rsidRPr="00F21631" w:rsidRDefault="00317F46" w:rsidP="00317F4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21631">
        <w:rPr>
          <w:sz w:val="20"/>
          <w:szCs w:val="20"/>
        </w:rPr>
        <w:t>What is the behavioral skill deficit of main concern?</w:t>
      </w:r>
    </w:p>
    <w:p w:rsidR="00317F46" w:rsidRPr="00F21631" w:rsidRDefault="00317F46" w:rsidP="00317F4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21631">
        <w:rPr>
          <w:sz w:val="20"/>
          <w:szCs w:val="20"/>
        </w:rPr>
        <w:t>What are the contributing environmental factors(s)?</w:t>
      </w:r>
    </w:p>
    <w:p w:rsidR="00317F46" w:rsidRPr="00F21631" w:rsidRDefault="00317F46" w:rsidP="00317F4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21631">
        <w:rPr>
          <w:sz w:val="20"/>
          <w:szCs w:val="20"/>
        </w:rPr>
        <w:t>What are the contributing functional factors(s)?</w:t>
      </w:r>
    </w:p>
    <w:p w:rsidR="00317F46" w:rsidRPr="00F21631" w:rsidRDefault="00317F46" w:rsidP="00317F4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21631">
        <w:rPr>
          <w:sz w:val="20"/>
          <w:szCs w:val="20"/>
        </w:rPr>
        <w:t>Write student goal:</w:t>
      </w:r>
    </w:p>
    <w:p w:rsidR="00317F46" w:rsidRDefault="00317F46" w:rsidP="00317F46">
      <w:pPr>
        <w:rPr>
          <w:sz w:val="24"/>
          <w:szCs w:val="24"/>
        </w:rPr>
      </w:pPr>
    </w:p>
    <w:p w:rsidR="002133DA" w:rsidRDefault="002133DA" w:rsidP="002133DA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Goal Option 1:  Increase Positive Behavi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97"/>
        <w:gridCol w:w="1654"/>
        <w:gridCol w:w="1582"/>
        <w:gridCol w:w="1686"/>
        <w:gridCol w:w="1675"/>
        <w:gridCol w:w="1670"/>
      </w:tblGrid>
      <w:tr w:rsidR="002133DA" w:rsidTr="002133DA"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y When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o</w:t>
            </w:r>
          </w:p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student)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ill DO what</w:t>
            </w: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t what level of proficiency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der what conditions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asured by whom and how</w:t>
            </w:r>
          </w:p>
        </w:tc>
      </w:tr>
      <w:tr w:rsidR="002133DA" w:rsidTr="002133DA"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16"/>
                <w:szCs w:val="16"/>
              </w:rPr>
            </w:pPr>
          </w:p>
          <w:p w:rsidR="002133DA" w:rsidRDefault="002133DA" w:rsidP="002133DA">
            <w:pPr>
              <w:rPr>
                <w:b/>
                <w:sz w:val="16"/>
                <w:szCs w:val="16"/>
              </w:rPr>
            </w:pPr>
          </w:p>
          <w:p w:rsidR="002133DA" w:rsidRDefault="002133DA" w:rsidP="002133DA">
            <w:pPr>
              <w:rPr>
                <w:b/>
                <w:sz w:val="16"/>
                <w:szCs w:val="16"/>
              </w:rPr>
            </w:pPr>
          </w:p>
          <w:p w:rsidR="002133DA" w:rsidRPr="002133DA" w:rsidRDefault="002133DA" w:rsidP="002133DA">
            <w:pPr>
              <w:rPr>
                <w:b/>
                <w:sz w:val="16"/>
                <w:szCs w:val="16"/>
              </w:rPr>
            </w:pPr>
          </w:p>
        </w:tc>
      </w:tr>
    </w:tbl>
    <w:p w:rsidR="002133DA" w:rsidRDefault="002133DA" w:rsidP="002133DA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Goal Option 2:  Decrease Problem Behavi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97"/>
        <w:gridCol w:w="1654"/>
        <w:gridCol w:w="1582"/>
        <w:gridCol w:w="1686"/>
        <w:gridCol w:w="1675"/>
        <w:gridCol w:w="1670"/>
      </w:tblGrid>
      <w:tr w:rsidR="002133DA" w:rsidTr="002133DA"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y When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o</w:t>
            </w:r>
          </w:p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student)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ill NOT DO what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t what level of proficiency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der what conditions</w:t>
            </w:r>
          </w:p>
        </w:tc>
        <w:tc>
          <w:tcPr>
            <w:tcW w:w="1764" w:type="dxa"/>
          </w:tcPr>
          <w:p w:rsidR="002133DA" w:rsidRDefault="002133DA" w:rsidP="002133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asured by whom and how</w:t>
            </w:r>
          </w:p>
        </w:tc>
      </w:tr>
      <w:tr w:rsidR="002133DA" w:rsidTr="002133DA"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  <w:tc>
          <w:tcPr>
            <w:tcW w:w="1764" w:type="dxa"/>
          </w:tcPr>
          <w:p w:rsidR="002133DA" w:rsidRDefault="002133DA" w:rsidP="002133DA">
            <w:pPr>
              <w:rPr>
                <w:b/>
                <w:sz w:val="24"/>
                <w:szCs w:val="24"/>
              </w:rPr>
            </w:pPr>
          </w:p>
        </w:tc>
      </w:tr>
    </w:tbl>
    <w:p w:rsidR="002133DA" w:rsidRDefault="002133DA" w:rsidP="002133DA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Sample Goal and Plan to Increase a Positive Behavior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>By April 15, 2015, Dawn will use the skill of Working with Others at 75% proficiency every time group participation is required – as measured by Dawn and the teacher on her daily progress</w:t>
      </w:r>
      <w:r w:rsidR="00F21631">
        <w:rPr>
          <w:sz w:val="24"/>
          <w:szCs w:val="24"/>
        </w:rPr>
        <w:t>.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Assign an adult mentor: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Counselor/teacher will introduce Dawn to the daily progress monitoring system-one time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Homeroom teacher will provide Dawn with progress monitoring cards – daily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Teachers will assist Dawn in completing the progress monitoring cards – daily</w:t>
      </w:r>
    </w:p>
    <w:p w:rsidR="002133DA" w:rsidRPr="002133DA" w:rsidRDefault="002133DA" w:rsidP="002133DA">
      <w:pPr>
        <w:ind w:left="720"/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</w:t>
      </w:r>
      <w:r w:rsidRPr="002133DA">
        <w:t>Dawn will drop off her progress monitoring card at the counselor’s office at the end of each day.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Mentor and Dawn will meet to discuss progress – weekly</w:t>
      </w:r>
    </w:p>
    <w:p w:rsidR="002133DA" w:rsidRDefault="002133DA" w:rsidP="002133DA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eam will meet on ____________ to discuss progress towards goal.</w:t>
      </w:r>
    </w:p>
    <w:p w:rsidR="00FE405C" w:rsidRDefault="00FE405C" w:rsidP="002133DA">
      <w:pPr>
        <w:ind w:left="720"/>
        <w:rPr>
          <w:b/>
          <w:sz w:val="24"/>
          <w:szCs w:val="24"/>
        </w:rPr>
      </w:pPr>
    </w:p>
    <w:p w:rsidR="002133DA" w:rsidRPr="002133DA" w:rsidRDefault="00FE405C" w:rsidP="002133DA">
      <w:pPr>
        <w:ind w:left="720"/>
        <w:rPr>
          <w:sz w:val="24"/>
          <w:szCs w:val="24"/>
        </w:rPr>
      </w:pPr>
      <w:r>
        <w:rPr>
          <w:b/>
          <w:sz w:val="24"/>
          <w:szCs w:val="24"/>
        </w:rPr>
        <w:t>Signatures of all involved:</w:t>
      </w:r>
    </w:p>
    <w:sectPr w:rsidR="002133DA" w:rsidRPr="002133DA" w:rsidSect="00B86CE3">
      <w:pgSz w:w="12240" w:h="15840"/>
      <w:pgMar w:top="432" w:right="1440" w:bottom="144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94103C"/>
    <w:multiLevelType w:val="hybridMultilevel"/>
    <w:tmpl w:val="409CF8F2"/>
    <w:lvl w:ilvl="0" w:tplc="3C3054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tzAxMTI2tzCyNDFR0lEKTi0uzszPAykwrAUAr+ItFiwAAAA="/>
  </w:docVars>
  <w:rsids>
    <w:rsidRoot w:val="008354F6"/>
    <w:rsid w:val="002133DA"/>
    <w:rsid w:val="00261239"/>
    <w:rsid w:val="00317F46"/>
    <w:rsid w:val="003F2B19"/>
    <w:rsid w:val="008354F6"/>
    <w:rsid w:val="008E029A"/>
    <w:rsid w:val="00B86CE3"/>
    <w:rsid w:val="00DB48D7"/>
    <w:rsid w:val="00E15025"/>
    <w:rsid w:val="00E70EB0"/>
    <w:rsid w:val="00F17D79"/>
    <w:rsid w:val="00F21631"/>
    <w:rsid w:val="00F864D2"/>
    <w:rsid w:val="00FE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0E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E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7F46"/>
    <w:pPr>
      <w:ind w:left="720"/>
      <w:contextualSpacing/>
    </w:pPr>
  </w:style>
  <w:style w:type="table" w:styleId="TableGrid">
    <w:name w:val="Table Grid"/>
    <w:basedOn w:val="TableNormal"/>
    <w:uiPriority w:val="59"/>
    <w:rsid w:val="002133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0E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E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7F46"/>
    <w:pPr>
      <w:ind w:left="720"/>
      <w:contextualSpacing/>
    </w:pPr>
  </w:style>
  <w:style w:type="table" w:styleId="TableGrid">
    <w:name w:val="Table Grid"/>
    <w:basedOn w:val="TableNormal"/>
    <w:uiPriority w:val="59"/>
    <w:rsid w:val="002133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City Area Schools</Company>
  <LinksUpToDate>false</LinksUpToDate>
  <CharactersWithSpaces>1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SHEBLOSKY</dc:creator>
  <cp:lastModifiedBy>Dr. Michael Livovich</cp:lastModifiedBy>
  <cp:revision>2</cp:revision>
  <cp:lastPrinted>2015-11-09T21:37:00Z</cp:lastPrinted>
  <dcterms:created xsi:type="dcterms:W3CDTF">2015-11-10T19:17:00Z</dcterms:created>
  <dcterms:modified xsi:type="dcterms:W3CDTF">2015-11-10T19:17:00Z</dcterms:modified>
</cp:coreProperties>
</file>